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BE6609" w14:textId="77777777" w:rsidR="00172FAF" w:rsidRDefault="00172FAF" w:rsidP="008B73CC">
      <w:r>
        <w:separator/>
      </w:r>
    </w:p>
  </w:endnote>
  <w:endnote w:type="continuationSeparator" w:id="0">
    <w:p w14:paraId="51133B48" w14:textId="77777777" w:rsidR="00172FAF" w:rsidRDefault="00172FAF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47F01" w14:textId="77777777" w:rsidR="0030337C" w:rsidRDefault="0030337C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CC641" w14:textId="77777777" w:rsidR="0030337C" w:rsidRDefault="0030337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806BC" w14:textId="77777777" w:rsidR="00172FAF" w:rsidRDefault="00172FAF" w:rsidP="008B73CC">
      <w:r>
        <w:separator/>
      </w:r>
    </w:p>
  </w:footnote>
  <w:footnote w:type="continuationSeparator" w:id="0">
    <w:p w14:paraId="78B8E8E4" w14:textId="77777777" w:rsidR="00172FAF" w:rsidRDefault="00172FAF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7ED8D7B2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  <w:r w:rsidR="00BB73C8">
      <w:rPr>
        <w:rFonts w:hint="eastAsia"/>
      </w:rPr>
      <w:t>。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657FC" w14:textId="016D004C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622A64">
      <w:rPr>
        <w:rFonts w:hint="eastAsia"/>
      </w:rPr>
      <w:t>９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416F8">
      <w:rPr>
        <w:rFonts w:hint="eastAsia"/>
      </w:rPr>
      <w:t>学校推薦型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093A77DE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  <w:r w:rsidR="00897A72">
      <w:rPr>
        <w:rFonts w:hint="eastAsia"/>
      </w:rPr>
      <w:t>。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933CC6" w14:textId="77777777" w:rsidR="0030337C" w:rsidRDefault="0030337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705255073">
    <w:abstractNumId w:val="4"/>
  </w:num>
  <w:num w:numId="2" w16cid:durableId="2066416833">
    <w:abstractNumId w:val="1"/>
  </w:num>
  <w:num w:numId="3" w16cid:durableId="2047873288">
    <w:abstractNumId w:val="0"/>
  </w:num>
  <w:num w:numId="4" w16cid:durableId="1664159772">
    <w:abstractNumId w:val="3"/>
  </w:num>
  <w:num w:numId="5" w16cid:durableId="1561138273">
    <w:abstractNumId w:val="2"/>
  </w:num>
  <w:num w:numId="6" w16cid:durableId="17001622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72FAF"/>
    <w:rsid w:val="00181E78"/>
    <w:rsid w:val="001B3FAC"/>
    <w:rsid w:val="001E1A5F"/>
    <w:rsid w:val="002F6A86"/>
    <w:rsid w:val="0030337C"/>
    <w:rsid w:val="003468DB"/>
    <w:rsid w:val="0036128A"/>
    <w:rsid w:val="003806C9"/>
    <w:rsid w:val="003C7050"/>
    <w:rsid w:val="004544E9"/>
    <w:rsid w:val="0049564B"/>
    <w:rsid w:val="00522D8A"/>
    <w:rsid w:val="005366B1"/>
    <w:rsid w:val="005C372D"/>
    <w:rsid w:val="005F6426"/>
    <w:rsid w:val="00612450"/>
    <w:rsid w:val="00614733"/>
    <w:rsid w:val="00622A64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97A72"/>
    <w:rsid w:val="008A0C06"/>
    <w:rsid w:val="008B73CC"/>
    <w:rsid w:val="008C2D8E"/>
    <w:rsid w:val="00917FD9"/>
    <w:rsid w:val="00951EE5"/>
    <w:rsid w:val="009533CD"/>
    <w:rsid w:val="009E2D66"/>
    <w:rsid w:val="00A12456"/>
    <w:rsid w:val="00A55518"/>
    <w:rsid w:val="00AD0D4A"/>
    <w:rsid w:val="00B67323"/>
    <w:rsid w:val="00BA1050"/>
    <w:rsid w:val="00BB73C8"/>
    <w:rsid w:val="00C25D2E"/>
    <w:rsid w:val="00C40F27"/>
    <w:rsid w:val="00C416F8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2598B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6-05-07T07:58:00Z</dcterms:modified>
</cp:coreProperties>
</file>